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BBDC0B7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bookmarkStart w:id="0" w:name="_GoBack"/>
      <w:bookmarkEnd w:id="0"/>
      <w:r>
        <w:rPr>
          <w:rFonts w:ascii="Arial" w:hAnsi="Arial" w:cs="Arial"/>
          <w:b/>
          <w:bCs/>
          <w:sz w:val="24"/>
        </w:rPr>
        <w:t xml:space="preserve">SA WG2 Meeting </w:t>
      </w:r>
      <w:r w:rsidR="00D61C13">
        <w:rPr>
          <w:rFonts w:ascii="Arial" w:hAnsi="Arial" w:cs="Arial"/>
          <w:b/>
          <w:bCs/>
          <w:sz w:val="24"/>
        </w:rPr>
        <w:t>#17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D61C13">
        <w:rPr>
          <w:rFonts w:ascii="Arial" w:hAnsi="Arial" w:cs="Arial"/>
          <w:b/>
          <w:bCs/>
          <w:sz w:val="24"/>
        </w:rPr>
        <w:t>6</w:t>
      </w:r>
      <w:r w:rsidR="00ED04A2">
        <w:rPr>
          <w:rFonts w:ascii="Arial" w:hAnsi="Arial" w:cs="Arial"/>
          <w:b/>
          <w:bCs/>
          <w:sz w:val="24"/>
        </w:rPr>
        <w:t>0</w:t>
      </w:r>
      <w:r w:rsidR="00790756">
        <w:rPr>
          <w:rFonts w:ascii="Arial" w:hAnsi="Arial" w:cs="Arial"/>
          <w:b/>
          <w:bCs/>
          <w:sz w:val="24"/>
        </w:rPr>
        <w:t>0002</w:t>
      </w:r>
    </w:p>
    <w:p w14:paraId="410CAE7A" w14:textId="789C94A1" w:rsidR="00B268C0" w:rsidRPr="00215BFC" w:rsidRDefault="00D61C13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Go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Indi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703579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09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February 13</w:t>
      </w:r>
      <w:r w:rsidR="00275516">
        <w:rPr>
          <w:rFonts w:ascii="Arial" w:hAnsi="Arial" w:cs="Arial"/>
          <w:b/>
          <w:bCs/>
          <w:sz w:val="24"/>
        </w:rPr>
        <w:t>, 202</w:t>
      </w:r>
      <w:r>
        <w:rPr>
          <w:rFonts w:ascii="Arial" w:hAnsi="Arial" w:cs="Arial"/>
          <w:b/>
          <w:bCs/>
          <w:sz w:val="24"/>
        </w:rPr>
        <w:t>6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FC1BA84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D61C13">
        <w:rPr>
          <w:rFonts w:ascii="Arial" w:hAnsi="Arial" w:cs="Arial"/>
          <w:b/>
          <w:bCs/>
          <w:sz w:val="36"/>
          <w:szCs w:val="36"/>
          <w:lang w:val="en-US"/>
        </w:rPr>
        <w:t>#17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75D7ECC4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D61C13">
        <w:rPr>
          <w:b/>
          <w:bCs/>
          <w:color w:val="auto"/>
        </w:rPr>
        <w:t>#17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66DE5235" w:rsidR="00987073" w:rsidRPr="002F65B7" w:rsidRDefault="008E7BB0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Convention Part 1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0760C21D" w:rsidR="00987073" w:rsidRPr="003F457C" w:rsidRDefault="00647764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 Convention Part 3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6037408" w:rsidR="00987073" w:rsidRPr="002F65B7" w:rsidRDefault="00647764" w:rsidP="00647764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Convention Part 2 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2387" w:type="dxa"/>
        <w:tblLayout w:type="fixed"/>
        <w:tblLook w:val="04A0" w:firstRow="1" w:lastRow="0" w:firstColumn="1" w:lastColumn="0" w:noHBand="0" w:noVBand="1"/>
      </w:tblPr>
      <w:tblGrid>
        <w:gridCol w:w="556"/>
        <w:gridCol w:w="709"/>
        <w:gridCol w:w="850"/>
        <w:gridCol w:w="1986"/>
        <w:gridCol w:w="1985"/>
        <w:gridCol w:w="2129"/>
        <w:gridCol w:w="2129"/>
        <w:gridCol w:w="1979"/>
        <w:gridCol w:w="1934"/>
        <w:gridCol w:w="2176"/>
        <w:gridCol w:w="2127"/>
        <w:gridCol w:w="1984"/>
        <w:gridCol w:w="1843"/>
      </w:tblGrid>
      <w:tr w:rsidR="00BB0F8E" w:rsidRPr="00082901" w14:paraId="05A0962A" w14:textId="38BE1390" w:rsidTr="00FB4D27">
        <w:trPr>
          <w:trHeight w:val="34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397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Monday</w:t>
            </w:r>
          </w:p>
        </w:tc>
        <w:tc>
          <w:tcPr>
            <w:tcW w:w="4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91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395E84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395E84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395E84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(Revisions only unless stated)</w:t>
            </w:r>
          </w:p>
        </w:tc>
      </w:tr>
      <w:tr w:rsidR="002C714B" w:rsidRPr="00484169" w14:paraId="7547BED9" w14:textId="229F5A29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775F709C" w:rsidR="002C714B" w:rsidRPr="004160A4" w:rsidRDefault="002C714B" w:rsidP="00582B8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r w:rsidR="00582B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KI#1.1, KI#1.2)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CB43B" w14:textId="23700B1B" w:rsidR="002C714B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G (</w:t>
            </w:r>
            <w:r w:rsidR="00582B8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KI#18, KI#19</w:t>
            </w:r>
            <w:r w:rsidR="00C854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  <w:p w14:paraId="651C5273" w14:textId="61C82455" w:rsidR="001B620E" w:rsidRPr="004160A4" w:rsidRDefault="001B620E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1C66DD28" w:rsidR="002C714B" w:rsidRPr="00D26A9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53701">
              <w:rPr>
                <w:rFonts w:ascii="Arial" w:hAnsi="Arial" w:cs="Arial"/>
                <w:sz w:val="16"/>
                <w:szCs w:val="16"/>
              </w:rPr>
              <w:t xml:space="preserve">KI#21 (Data Framework) (20.6.21)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20CB50" w14:textId="77777777" w:rsidR="00BE1611" w:rsidRDefault="00BE1611" w:rsidP="00BE16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19.48</w:t>
            </w:r>
          </w:p>
          <w:p w14:paraId="4339B452" w14:textId="4F8F58AB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 w:rsidRPr="00041266"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NR_LPWUS-Core LS and CRs (19.50)</w:t>
            </w:r>
          </w:p>
          <w:p w14:paraId="49497781" w14:textId="63E512E3" w:rsidR="00843B3C" w:rsidRDefault="00843B3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</w:rPr>
              <w:t>Common Issues (4.1)</w:t>
            </w:r>
          </w:p>
          <w:p w14:paraId="0A93FD24" w14:textId="5BC54424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3576000A" w14:textId="3856A764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454A78E0" w:rsidR="002C714B" w:rsidRPr="004160A4" w:rsidRDefault="002C714B" w:rsidP="0073388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39D40E91" w:rsidR="002C714B" w:rsidRPr="004160A4" w:rsidRDefault="002C714B" w:rsidP="00072CD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173FA353" w:rsidR="002C714B" w:rsidRPr="00D26A9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MS2EC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8.1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05D22CF4" w14:textId="36683274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1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Non-3GPP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1)</w:t>
            </w:r>
          </w:p>
          <w:p w14:paraId="566466F4" w14:textId="7A80571F" w:rsidR="00527B2E" w:rsidRDefault="00527B2E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sz w:val="16"/>
                <w:szCs w:val="16"/>
              </w:rPr>
              <w:t>KI#24 (IoT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4)</w:t>
            </w:r>
          </w:p>
          <w:p w14:paraId="66778DF2" w14:textId="7F696809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C714B" w:rsidRPr="00484169" w14:paraId="4337B3D6" w14:textId="6276753E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395E84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4160A4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0353DB92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1D378DBE" w:rsidR="002C714B" w:rsidRPr="004160A4" w:rsidRDefault="002C714B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AE6331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mbientIoT_Ph2_ARC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F97F2B" w:rsidRPr="00484169" w14:paraId="25574E0C" w14:textId="4C1F9897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34BB9E2D" w14:textId="3E1886B6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93DB9" w:rsidRPr="00395E84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93DB9" w:rsidRPr="0076316C" w:rsidRDefault="00293DB9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397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293DB9" w:rsidRPr="004160A4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DD89E71" w:rsidR="00293DB9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</w:t>
            </w:r>
            <w:r w:rsidR="00A32E5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1</w:t>
            </w:r>
            <w:r w:rsidR="001355E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]</w:t>
            </w:r>
          </w:p>
          <w:p w14:paraId="1A4311D2" w14:textId="4A931F9D" w:rsidR="00DE4455" w:rsidRPr="008E7BB0" w:rsidRDefault="00DE4455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1F363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VMR_Ph2 ( 19.6.2) [1]</w:t>
            </w:r>
          </w:p>
          <w:p w14:paraId="6C70870C" w14:textId="6951B423" w:rsidR="00293DB9" w:rsidRPr="004160A4" w:rsidRDefault="00274CE6" w:rsidP="00A93D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48/49/50)</w:t>
            </w:r>
            <w:r w:rsidR="008977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0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B6A3FC" w14:textId="06289A1E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color w:val="AEAAAA" w:themeColor="background2" w:themeShade="BF"/>
                <w:sz w:val="16"/>
                <w:szCs w:val="16"/>
              </w:rPr>
              <w:t>KI#20</w:t>
            </w: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Sensing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</w:t>
            </w:r>
            <w:r w:rsidR="00E57D00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20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0C9AF275" w:rsidR="00293DB9" w:rsidRPr="004160A4" w:rsidRDefault="004160A4" w:rsidP="00D61C13">
            <w:pPr>
              <w:rPr>
                <w:rFonts w:ascii="Arial" w:hAnsi="Arial" w:cs="Arial"/>
                <w:sz w:val="16"/>
                <w:szCs w:val="16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22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2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Computing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3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2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97070" w14:textId="77777777" w:rsidR="001C23E5" w:rsidRPr="004A0AC9" w:rsidRDefault="0070285D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:</w:t>
            </w:r>
          </w:p>
          <w:p w14:paraId="4AE641FE" w14:textId="338B545C" w:rsidR="00293DB9" w:rsidRPr="004A0AC9" w:rsidRDefault="002E6949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TEI20#2, 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#3, 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#5, #6, #7, #10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C6593" w14:textId="77777777" w:rsidR="001C23E5" w:rsidRPr="004A0AC9" w:rsidRDefault="0070285D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:</w:t>
            </w:r>
          </w:p>
          <w:p w14:paraId="0E34F616" w14:textId="5BBBA478" w:rsidR="00293DB9" w:rsidRPr="004A0AC9" w:rsidRDefault="002E6949" w:rsidP="0089528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#1, #8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, 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#12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51348880" w:rsidR="00293DB9" w:rsidRPr="0078603F" w:rsidRDefault="00015A2C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22 </w:t>
            </w:r>
            <w:r w:rsidRPr="004160A4">
              <w:rPr>
                <w:rFonts w:ascii="Arial" w:hAnsi="Arial" w:cs="Arial"/>
                <w:sz w:val="16"/>
                <w:szCs w:val="16"/>
              </w:rPr>
              <w:t>(Comput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2)</w:t>
            </w:r>
            <w:r w:rsidR="000D65C7">
              <w:rPr>
                <w:rFonts w:ascii="Arial" w:hAnsi="Arial" w:cs="Arial"/>
                <w:sz w:val="16"/>
                <w:szCs w:val="16"/>
              </w:rPr>
              <w:t xml:space="preserve"> (potentially continuing into 2</w:t>
            </w:r>
            <w:r w:rsidR="000D65C7" w:rsidRPr="000D65C7">
              <w:rPr>
                <w:rFonts w:ascii="Arial" w:hAnsi="Arial" w:cs="Arial"/>
                <w:sz w:val="16"/>
                <w:szCs w:val="16"/>
                <w:vertAlign w:val="superscript"/>
                <w:rPrChange w:id="18" w:author="Andrew Bennett/Communications Research /SRUK/Principal Engineer/Samsung Electronics" w:date="2026-02-11T17:4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nd</w:t>
            </w:r>
            <w:r w:rsidR="000D65C7">
              <w:rPr>
                <w:rFonts w:ascii="Arial" w:hAnsi="Arial" w:cs="Arial"/>
                <w:sz w:val="16"/>
                <w:szCs w:val="16"/>
              </w:rPr>
              <w:t xml:space="preserve"> half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05D09CCB" w:rsidR="00293DB9" w:rsidRPr="0078603F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293DB9" w:rsidRPr="00AE06FB" w:rsidRDefault="00293DB9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64FA5" w:rsidRPr="00484169" w14:paraId="099C9D48" w14:textId="43E9FD8A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395E84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4160A4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2AE6000D" w:rsidR="00964FA5" w:rsidRPr="004A0AC9" w:rsidRDefault="009C1966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AIML_CN (19.15.2)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67ED5424" w:rsidR="00964FA5" w:rsidRPr="004A0AC9" w:rsidRDefault="00032E5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Drafting: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MS2EC_ARC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191D9188" w:rsidR="00964FA5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AIML_CN_Ph2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3.1/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</w:t>
            </w:r>
            <w:r w:rsidR="00DA5069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2+31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F4C3E2" w14:textId="77777777" w:rsidR="00DA5069" w:rsidRPr="004A0AC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AIML_CN_Ph2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3.1/2)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DA5069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[2+31]</w:t>
            </w:r>
          </w:p>
          <w:p w14:paraId="1ED9A4DC" w14:textId="770B4220" w:rsidR="00964FA5" w:rsidRPr="004A0AC9" w:rsidRDefault="00933221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SMS2EC_ARC</w:t>
            </w:r>
            <w:r w:rsidR="009F525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3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/2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2F1BBCE9" w:rsidR="00964FA5" w:rsidRPr="0078603F" w:rsidRDefault="00015A2C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9C1966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AIML_CN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19.15.2) [24]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1C8B2176" w:rsidR="00964FA5" w:rsidRPr="0078603F" w:rsidRDefault="00D70807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</w:t>
            </w:r>
            <w:r w:rsidR="00527B2E"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)AIML_CN_Ph2</w:t>
            </w:r>
            <w:r w:rsidR="00527B2E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3.1/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B4207E5" w14:textId="4355AFE0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397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7EFBE44B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35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9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6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Localized Net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37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9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67DF6566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38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8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3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et Sharing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4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8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7A71DE44" w:rsidR="00897766" w:rsidRPr="004A0AC9" w:rsidRDefault="00897766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AmbientIoT-ARC (19.14.2) [24]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47514E9D" w:rsidR="00A01D03" w:rsidRPr="004A0AC9" w:rsidRDefault="00A01D03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4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UIA_ARC (19.8.2) [9]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99C73CA" w14:textId="5BE11F9B" w:rsidR="00015A2C" w:rsidRDefault="003C67A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9 </w:t>
            </w:r>
            <w:r w:rsidRPr="004160A4">
              <w:rPr>
                <w:rFonts w:ascii="Arial" w:hAnsi="Arial" w:cs="Arial"/>
                <w:sz w:val="16"/>
                <w:szCs w:val="16"/>
              </w:rPr>
              <w:t>(Localized Net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9)</w:t>
            </w:r>
          </w:p>
          <w:p w14:paraId="6686763E" w14:textId="4C60F992" w:rsidR="00015A2C" w:rsidRDefault="00015A2C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8 </w:t>
            </w:r>
            <w:r w:rsidRPr="004160A4">
              <w:rPr>
                <w:rFonts w:ascii="Arial" w:hAnsi="Arial" w:cs="Arial"/>
                <w:sz w:val="16"/>
                <w:szCs w:val="16"/>
              </w:rPr>
              <w:t>(Net Shar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8)</w:t>
            </w:r>
          </w:p>
          <w:p w14:paraId="61EA1FC6" w14:textId="4DAE3083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913388" w14:textId="77777777" w:rsidR="00527B2E" w:rsidRDefault="00527B2E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  <w:r w:rsidRPr="008977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19.14.2)</w:t>
            </w:r>
          </w:p>
          <w:p w14:paraId="0E9A80A2" w14:textId="40ED1800" w:rsidR="00527B2E" w:rsidRPr="0078603F" w:rsidRDefault="00527B2E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UIA_ARC (19.8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293DB9" w:rsidRPr="00AE06FB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41ED05A3" w14:textId="0E8D00D5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4A0AC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33221" w:rsidRPr="00484169" w14:paraId="29DC92DD" w14:textId="227A477A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8859" w14:textId="574EC541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46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5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47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Qo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4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3B7596E6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  <w:szCs w:val="16"/>
                <w:rPrChange w:id="4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50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6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51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Policy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52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6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17EEAA2C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53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54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0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5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FWA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56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0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76F62CE1" w:rsidR="00933221" w:rsidRPr="004A0AC9" w:rsidRDefault="00933221" w:rsidP="00933221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57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58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4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5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UP Arch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6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4)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445E" w14:textId="1864F2B7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61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62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3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63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Slicing)</w:t>
            </w:r>
            <w:r w:rsidR="009F525F" w:rsidRPr="004A0AC9">
              <w:rPr>
                <w:rFonts w:ascii="Arial" w:hAnsi="Arial" w:cs="Arial"/>
                <w:color w:val="auto"/>
                <w:sz w:val="16"/>
                <w:szCs w:val="16"/>
                <w:rPrChange w:id="6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3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20216A34" w:rsidR="00933221" w:rsidRPr="004A0AC9" w:rsidRDefault="00933221" w:rsidP="00933221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65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66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2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67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SBA)</w:t>
            </w:r>
            <w:r w:rsidR="009F525F" w:rsidRPr="004A0AC9">
              <w:rPr>
                <w:rFonts w:ascii="Arial" w:hAnsi="Arial" w:cs="Arial"/>
                <w:color w:val="auto"/>
                <w:sz w:val="16"/>
                <w:szCs w:val="16"/>
                <w:rPrChange w:id="6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CB19831" w14:textId="466DAE28" w:rsidR="003C67A8" w:rsidRDefault="003C67A8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0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FWA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0)</w:t>
            </w:r>
          </w:p>
          <w:p w14:paraId="78BF012E" w14:textId="444CF77F" w:rsidR="003C67A8" w:rsidRDefault="003C67A8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4 </w:t>
            </w:r>
            <w:r w:rsidRPr="004160A4">
              <w:rPr>
                <w:rFonts w:ascii="Arial" w:hAnsi="Arial" w:cs="Arial"/>
                <w:sz w:val="16"/>
                <w:szCs w:val="16"/>
              </w:rPr>
              <w:t>(UP Arch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4)</w:t>
            </w:r>
          </w:p>
          <w:p w14:paraId="46080D68" w14:textId="2E6877C2" w:rsidR="00933221" w:rsidRPr="0078603F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980AF4" w14:textId="77777777" w:rsidR="00527B2E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  <w:szCs w:val="16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KI#3 </w:t>
            </w:r>
            <w:r w:rsidRPr="004160A4">
              <w:rPr>
                <w:rFonts w:ascii="Arial" w:hAnsi="Arial" w:cs="Arial"/>
                <w:sz w:val="16"/>
                <w:szCs w:val="16"/>
              </w:rPr>
              <w:t>(Slicing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3)</w:t>
            </w:r>
          </w:p>
          <w:p w14:paraId="6481E0AD" w14:textId="78C709A4" w:rsidR="00933221" w:rsidRPr="0078603F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2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SBA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933221" w:rsidRPr="00484169" w14:paraId="151C31F3" w14:textId="659332CC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933221" w:rsidRPr="00395E84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933221" w:rsidRPr="0076316C" w:rsidRDefault="00933221" w:rsidP="0093322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085AF80B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6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70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>FS_NG_RTC_Ph3_ARC</w:t>
            </w:r>
            <w:r w:rsidR="007B433D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71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(20.7.1)</w:t>
            </w:r>
            <w:r w:rsidR="007D0BD2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72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4675CB51" w:rsidR="00933221" w:rsidRPr="004A0AC9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73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74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>FS_NG_RTC_Ph3_ARC</w:t>
            </w:r>
            <w:r w:rsidR="007B433D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75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(20.7.1)</w:t>
            </w:r>
            <w:r w:rsidR="007D0BD2" w:rsidRPr="004A0AC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  <w:rPrChange w:id="76" w:author="Andrew Bennett/Communications Research /SRUK/Principal Engineer/Samsung Electronics" w:date="2026-02-11T19:40:00Z">
                  <w:rPr>
                    <w:rFonts w:ascii="Calibri" w:eastAsia="Times New Roman" w:hAnsi="Calibri" w:cs="Calibri"/>
                    <w:color w:val="70AD47" w:themeColor="accent6"/>
                    <w:sz w:val="18"/>
                    <w:szCs w:val="18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51567229" w:rsidR="009C1966" w:rsidRPr="004A0AC9" w:rsidRDefault="009C1966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7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XRM_Ph2 (19.3.2) [26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3005C721" w:rsidR="009C1966" w:rsidRPr="004A0AC9" w:rsidRDefault="009C1966" w:rsidP="00D509B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7567080D" w:rsidR="00933221" w:rsidRPr="004A0AC9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7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KI#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4, #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2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#13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20.6.14, 12, 13) (could run beyond 1145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1C14FC78" w:rsidR="00933221" w:rsidRPr="004A0AC9" w:rsidRDefault="00933221" w:rsidP="009F70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KI#</w:t>
            </w:r>
            <w:r w:rsidR="009F7054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15, #16 (20.6.15, 16)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07BC6BEC" w:rsidR="00933221" w:rsidRPr="0078603F" w:rsidRDefault="00BD412B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XRM_Ph2 (19.3.2)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6284F7A0" w:rsidR="00933221" w:rsidRPr="0078603F" w:rsidRDefault="00527B2E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4, #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#13, </w:t>
            </w: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KI#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15, #1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933221" w:rsidRPr="00AE06FB" w:rsidRDefault="00933221" w:rsidP="0093322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293DB9" w:rsidRPr="00484169" w14:paraId="71A0D7EB" w14:textId="2A351055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646DF102" w:rsidR="00293DB9" w:rsidRPr="004A0AC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8C3CD7D" w:rsidR="00293DB9" w:rsidRPr="004A0AC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7BA47653" w:rsidR="00293DB9" w:rsidRPr="004A0AC9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8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ensing_ARC</w:t>
            </w:r>
            <w:r w:rsidR="005C3B7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45111564" w:rsidR="00293DB9" w:rsidRPr="004A0AC9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ensing_ARC</w:t>
            </w:r>
            <w:r w:rsidR="005C3B7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9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18]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5BAFF51D" w:rsidR="00293DB9" w:rsidRPr="004160A4" w:rsidRDefault="0093322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933221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FS_)AmbientIoT_Ph2_ARC</w:t>
            </w:r>
            <w:r w:rsidR="000F2A4D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 xml:space="preserve"> </w:t>
            </w:r>
            <w:r w:rsidR="000F2A4D" w:rsidRPr="00683C05">
              <w:rPr>
                <w:rFonts w:ascii="Arial" w:eastAsia="Times New Roman" w:hAnsi="Arial" w:cs="Arial"/>
                <w:color w:val="AEAAAA" w:themeColor="background2" w:themeShade="BF"/>
                <w:sz w:val="16"/>
                <w:szCs w:val="16"/>
                <w:lang w:eastAsia="en-GB"/>
              </w:rPr>
              <w:t>(20.5.1/2)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11EBC83D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437A15F" w14:textId="796BDF55" w:rsidR="00BD412B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1)</w:t>
            </w:r>
          </w:p>
          <w:p w14:paraId="3A63AACD" w14:textId="12D978A7" w:rsidR="00BD412B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</w:p>
          <w:p w14:paraId="35ED8476" w14:textId="221CAC7D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293DB9" w:rsidRPr="0078603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E34D5C" w:rsidRPr="00484169" w14:paraId="7DC14F1F" w14:textId="7FC7174C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096859" w14:textId="0C1A45D5" w:rsidR="00EF5186" w:rsidRPr="004A0AC9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4A0AC9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  <w:rPrChange w:id="96" w:author="Andrew Bennett/Communications Research /SRUK/Principal Engineer/Samsung Electronics" w:date="2026-02-11T19:40:00Z">
                  <w:rPr>
                    <w:rFonts w:ascii="Arial" w:eastAsia="MS Mincho" w:hAnsi="Arial"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4160A4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C58BD66" w14:textId="09CF65B2" w:rsidTr="00FB4D27">
        <w:trPr>
          <w:trHeight w:val="340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D42FE3" w14:textId="452CE978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  <w:rPrChange w:id="9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98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1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99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A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100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4BAA9FB7" w:rsidR="00293DB9" w:rsidRPr="004A0AC9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  <w:rPrChange w:id="10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02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KI#1 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03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NAS)</w:t>
            </w:r>
            <w:r w:rsidR="007B433D" w:rsidRPr="004A0AC9">
              <w:rPr>
                <w:rFonts w:ascii="Arial" w:hAnsi="Arial" w:cs="Arial"/>
                <w:color w:val="auto"/>
                <w:sz w:val="16"/>
                <w:szCs w:val="16"/>
                <w:rPrChange w:id="10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5F3244DF" w:rsidR="00293DB9" w:rsidRPr="004A0AC9" w:rsidRDefault="004160A4" w:rsidP="00293DB9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05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06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8 (AI for Network)</w:t>
            </w:r>
            <w:r w:rsidR="005C3B75"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07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8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3E973714" w:rsidR="00293DB9" w:rsidRPr="004A0AC9" w:rsidRDefault="004160A4" w:rsidP="00293DB9">
            <w:pP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  <w:rPrChange w:id="108" w:author="Andrew Bennett/Communications Research /SRUK/Principal Engineer/Samsung Electronics" w:date="2026-02-11T19:40:00Z">
                  <w:rPr>
                    <w:rFonts w:ascii="Arial" w:eastAsia="Batang" w:hAnsi="Arial" w:cs="Arial"/>
                    <w:bCs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09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9 (Network for AI)</w:t>
            </w:r>
            <w:r w:rsidR="005C3B75"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10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9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67EC65F" w14:textId="77777777" w:rsidR="00293DB9" w:rsidRDefault="00293DB9" w:rsidP="00293DB9">
            <w:pPr>
              <w:rPr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085E785D" w14:textId="041F1F61" w:rsidR="006C1F0D" w:rsidRPr="00863A71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  <w:r w:rsidRPr="006C1F0D">
              <w:rPr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  <w:t xml:space="preserve">20.6.0 (3 LSs), 20.6.17 (S2-2600280, S2-2600470), </w:t>
            </w:r>
            <w:r>
              <w:rPr>
                <w:rFonts w:ascii="Arial" w:eastAsiaTheme="minorEastAsia" w:hAnsi="Arial" w:cs="Arial" w:hint="eastAsia"/>
                <w:b/>
                <w:bCs/>
                <w:sz w:val="16"/>
                <w:szCs w:val="16"/>
                <w:lang w:val="en-US" w:eastAsia="zh-CN"/>
              </w:rPr>
              <w:t xml:space="preserve">checkpoint (sensing, NTN), </w:t>
            </w:r>
            <w:r w:rsidRPr="006C1F0D">
              <w:rPr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  <w:t xml:space="preserve">20.6.1 (NAS), 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E90D9BF" w14:textId="77777777" w:rsidR="00293DB9" w:rsidRDefault="00293DB9" w:rsidP="00293DB9">
            <w:pPr>
              <w:rPr>
                <w:rFonts w:ascii="Arial" w:eastAsiaTheme="minorEastAsia" w:hAnsi="Arial" w:cs="Arial"/>
                <w:sz w:val="16"/>
                <w:szCs w:val="16"/>
                <w:lang w:eastAsia="zh-CN"/>
              </w:rPr>
            </w:pPr>
            <w:r w:rsidRPr="004160A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6G Single Stream</w:t>
            </w:r>
            <w:r w:rsidR="00EE6B6C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6.x)</w:t>
            </w:r>
          </w:p>
          <w:p w14:paraId="698315FF" w14:textId="4772C2AE" w:rsidR="006C1F0D" w:rsidRPr="00863A71" w:rsidRDefault="006C1F0D" w:rsidP="00293DB9">
            <w:pPr>
              <w:rPr>
                <w:rFonts w:ascii="Arial" w:eastAsiaTheme="minorEastAsia" w:hAnsi="Arial" w:cs="Arial"/>
                <w:bCs/>
                <w:sz w:val="16"/>
                <w:szCs w:val="16"/>
                <w:lang w:val="en-US" w:eastAsia="zh-CN"/>
              </w:rPr>
            </w:pPr>
            <w:r w:rsidRPr="006C1F0D">
              <w:rPr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  <w:t xml:space="preserve">20.6.0 (3 LSs), 20.6.17 (S2-2600280, S2-2600470), </w:t>
            </w:r>
            <w:r>
              <w:rPr>
                <w:rFonts w:ascii="Arial" w:eastAsiaTheme="minorEastAsia" w:hAnsi="Arial" w:cs="Arial" w:hint="eastAsia"/>
                <w:b/>
                <w:bCs/>
                <w:sz w:val="16"/>
                <w:szCs w:val="16"/>
                <w:lang w:val="en-US" w:eastAsia="zh-CN"/>
              </w:rPr>
              <w:t xml:space="preserve">checkpoint (sensing, NTN), </w:t>
            </w:r>
            <w:r w:rsidRPr="006C1F0D">
              <w:rPr>
                <w:rFonts w:ascii="Arial" w:eastAsiaTheme="minorEastAsia" w:hAnsi="Arial" w:cs="Arial"/>
                <w:b/>
                <w:bCs/>
                <w:sz w:val="16"/>
                <w:szCs w:val="16"/>
                <w:lang w:val="en-US" w:eastAsia="zh-CN"/>
              </w:rPr>
              <w:t xml:space="preserve">20.6.1 (NAS), 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F3E4E8" w14:textId="77777777" w:rsidR="00015A2C" w:rsidRDefault="00BD412B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sz w:val="16"/>
                <w:szCs w:val="16"/>
              </w:rPr>
            </w:pPr>
            <w:r w:rsidRPr="00A53701">
              <w:rPr>
                <w:rFonts w:ascii="Arial" w:hAnsi="Arial" w:cs="Arial"/>
                <w:bCs/>
                <w:sz w:val="16"/>
                <w:szCs w:val="16"/>
              </w:rPr>
              <w:t>KI#18 (AI for Network) (20.6.18)</w:t>
            </w:r>
          </w:p>
          <w:p w14:paraId="5A22F8E7" w14:textId="5B258A51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1C4F876" w:rsidR="00293DB9" w:rsidRPr="00D26A9F" w:rsidRDefault="00D70807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 xml:space="preserve"> KI#19 (Network for AI)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(20.6.19)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A46F7" w:rsidRPr="00484169" w14:paraId="572B065C" w14:textId="7D3281CF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395E84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5F7D4F" w14:textId="311BE65B" w:rsidR="009A46F7" w:rsidRPr="004A0AC9" w:rsidRDefault="009A46F7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4A0AC9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4D310FB9" w:rsidR="009C1966" w:rsidRPr="004A0AC9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NG_RTC_Ph2 [19.2.2] [28]</w:t>
            </w:r>
            <w:r w:rsidR="007C43AC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 (could run beyond 14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163E014" w14:textId="56CC8BD3" w:rsidR="004765D1" w:rsidRPr="004A0AC9" w:rsidRDefault="004765D1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DGE_Ph2 (9.17.2) [9]</w:t>
            </w:r>
          </w:p>
          <w:p w14:paraId="7FCCCD92" w14:textId="529175DF" w:rsidR="009C1966" w:rsidRPr="004A0AC9" w:rsidRDefault="009C1966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eEDGE_5GC_Ph3 (19.9.2) [7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185F94C8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21A83ABA" w:rsidR="009A46F7" w:rsidRPr="004160A4" w:rsidRDefault="009A46F7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B283751" w14:textId="774BE585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NG_RTC_Ph2 (19.2.2)</w:t>
            </w:r>
          </w:p>
          <w:p w14:paraId="35B12657" w14:textId="1A6E145E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65D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17.2)</w:t>
            </w:r>
          </w:p>
          <w:p w14:paraId="0C1014AC" w14:textId="68A0DD55" w:rsidR="00015A2C" w:rsidRDefault="00015A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9.2)</w:t>
            </w:r>
          </w:p>
          <w:p w14:paraId="15745AB3" w14:textId="697520BA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76D798B2" w14:textId="542A444A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24D7C22F" w:rsidR="00293DB9" w:rsidRPr="004A0AC9" w:rsidRDefault="003120B8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1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1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(FS_)</w:t>
            </w:r>
            <w:r w:rsidR="0050243F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7B433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2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4.</w:t>
            </w:r>
            <w:r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3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1/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4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5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1+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4A9A9A41" w:rsidR="00293DB9" w:rsidRPr="004A0AC9" w:rsidRDefault="0050243F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7B433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2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</w:t>
            </w:r>
            <w:r w:rsidR="007B433D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2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4.2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30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57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7EB1F4A5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7 (Net Exposure)</w:t>
            </w:r>
            <w:r w:rsidR="005C3B75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7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32B12B66" w:rsidR="00293DB9" w:rsidRPr="004160A4" w:rsidRDefault="004160A4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31" w:author="Andrew Bennett/Communications Research /SRUK/Principal Engineer/Samsung Electronics" w:date="2026-02-11T19:39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7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32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IWK)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33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7)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34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, Miscellaneous</w:t>
            </w:r>
            <w:r w:rsidR="005C3B75" w:rsidRPr="004A0AC9">
              <w:rPr>
                <w:rFonts w:ascii="Arial" w:hAnsi="Arial" w:cs="Arial"/>
                <w:color w:val="auto"/>
                <w:sz w:val="16"/>
                <w:szCs w:val="16"/>
                <w:rPrChange w:id="135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0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30FBA69E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30DB2EB9" w:rsidR="00293DB9" w:rsidRPr="004160A4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0EE0377E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6F86C00F" w:rsidR="00293DB9" w:rsidRPr="00D26A9F" w:rsidRDefault="00865C81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bCs/>
                <w:sz w:val="16"/>
                <w:szCs w:val="16"/>
              </w:rPr>
              <w:t>KI#17</w:t>
            </w:r>
            <w:r w:rsidRPr="004160A4">
              <w:rPr>
                <w:rFonts w:ascii="Arial" w:hAnsi="Arial" w:cs="Arial"/>
                <w:sz w:val="16"/>
                <w:szCs w:val="16"/>
              </w:rPr>
              <w:t xml:space="preserve"> (IWK)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17)</w:t>
            </w:r>
            <w:r w:rsidRPr="004160A4">
              <w:rPr>
                <w:rFonts w:ascii="Arial" w:hAnsi="Arial" w:cs="Arial"/>
                <w:sz w:val="16"/>
                <w:szCs w:val="16"/>
              </w:rPr>
              <w:t>, Miscellaneous</w:t>
            </w:r>
            <w:r>
              <w:rPr>
                <w:rFonts w:ascii="Arial" w:hAnsi="Arial" w:cs="Arial"/>
                <w:sz w:val="16"/>
                <w:szCs w:val="16"/>
              </w:rPr>
              <w:t xml:space="preserve"> (20.6.0)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8B14223" w14:textId="07C3E907" w:rsidTr="00FB4D27">
        <w:trPr>
          <w:trHeight w:val="176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4160A4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93DB9" w:rsidRPr="00484169" w14:paraId="1F0B6F42" w14:textId="0B71CD5B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293DB9" w:rsidRPr="00395E84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293DB9" w:rsidRPr="00B85F2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1DCC4E" w14:textId="692F7A87" w:rsidR="008F6F23" w:rsidRPr="004A0AC9" w:rsidRDefault="006C4C40" w:rsidP="00412AF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bCs/>
                <w:color w:val="auto"/>
                <w:sz w:val="16"/>
                <w:szCs w:val="16"/>
                <w:rPrChange w:id="136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sz w:val="16"/>
                    <w:szCs w:val="16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rPrChange w:id="13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NR_LPWUS-Core LS and CRs (19.50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19656CB5" w:rsidR="00293DB9" w:rsidRPr="004A0AC9" w:rsidRDefault="00293DB9" w:rsidP="00293DB9">
            <w:pPr>
              <w:rPr>
                <w:rFonts w:ascii="Arial" w:hAnsi="Arial" w:cs="Arial"/>
                <w:bCs/>
                <w:color w:val="auto"/>
                <w:sz w:val="16"/>
                <w:szCs w:val="16"/>
                <w:rPrChange w:id="138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sz w:val="16"/>
                    <w:szCs w:val="16"/>
                  </w:rPr>
                </w:rPrChange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FD307" w14:textId="25EEA148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39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KI#21 (Data Framework)</w:t>
            </w:r>
            <w:r w:rsidR="00706403" w:rsidRPr="004A0AC9">
              <w:rPr>
                <w:rFonts w:ascii="Arial" w:hAnsi="Arial" w:cs="Arial"/>
                <w:color w:val="auto"/>
                <w:sz w:val="16"/>
                <w:szCs w:val="16"/>
                <w:rPrChange w:id="140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1)</w:t>
            </w:r>
            <w:r w:rsidR="00875B19" w:rsidRPr="004A0AC9">
              <w:rPr>
                <w:rFonts w:ascii="Arial" w:hAnsi="Arial" w:cs="Arial"/>
                <w:color w:val="auto"/>
                <w:sz w:val="16"/>
                <w:szCs w:val="16"/>
                <w:rPrChange w:id="141" w:author="Andrew Bennett/Communications Research /SRUK/Principal Engineer/Samsung Electronics" w:date="2026-02-11T19:39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could run beyond 1645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20EDE389" w:rsidR="00293DB9" w:rsidRPr="004160A4" w:rsidRDefault="004160A4" w:rsidP="00293DB9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4160A4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KI#23 (NTN)</w:t>
            </w:r>
            <w:r w:rsidR="00706403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6.23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E126D3D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5852DCAB" w14:textId="0C58E852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</w:t>
            </w:r>
            <w:r w:rsidR="00863A71"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(cont), Policy, QoS, UP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78AA320" w14:textId="77777777" w:rsidR="00293DB9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92D1FB7" w14:textId="3E12D5FB" w:rsidR="006C1F0D" w:rsidRPr="00863A71" w:rsidRDefault="006C1F0D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eastAsia="zh-CN"/>
              </w:rPr>
            </w:pP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val="en-US" w:eastAsia="zh-CN"/>
              </w:rPr>
              <w:t>6G: NAS, Policy, QoS, UP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ED518D" w14:textId="0A23D0CD" w:rsidR="00514780" w:rsidRPr="00017AA3" w:rsidRDefault="00514780" w:rsidP="005147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16A6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AMP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5)</w:t>
            </w:r>
          </w:p>
          <w:p w14:paraId="681ECBFA" w14:textId="2D15DEBC" w:rsidR="00293DB9" w:rsidRPr="00D26A9F" w:rsidRDefault="00514780" w:rsidP="005147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509B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NEPS (20.19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293DB9" w:rsidRPr="00D26A9F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293DB9" w:rsidRPr="0076316C" w:rsidRDefault="00293DB9" w:rsidP="00293D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3C9901F6" w14:textId="503AE2A9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395E84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06236B6" w14:textId="702C7C5A" w:rsidR="009E6EF2" w:rsidRPr="004A0AC9" w:rsidRDefault="004160A4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bCs/>
                <w:color w:val="auto"/>
                <w:sz w:val="16"/>
                <w:szCs w:val="16"/>
                <w:rPrChange w:id="143" w:author="Andrew Bennett/Communications Research /SRUK/Principal Engineer/Samsung Electronics" w:date="2026-02-11T19:40:00Z">
                  <w:rPr>
                    <w:rFonts w:ascii="Arial" w:hAnsi="Arial" w:cs="Arial"/>
                    <w:bCs/>
                    <w:color w:val="70AD47" w:themeColor="accent6"/>
                    <w:sz w:val="16"/>
                    <w:szCs w:val="16"/>
                  </w:rPr>
                </w:rPrChange>
              </w:rPr>
              <w:t>KI#11</w:t>
            </w: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4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Non-3GPP)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145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1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260301CD" w:rsidR="0066310A" w:rsidRPr="004A0AC9" w:rsidRDefault="004160A4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hAnsi="Arial" w:cs="Arial"/>
                <w:color w:val="auto"/>
                <w:sz w:val="16"/>
                <w:szCs w:val="16"/>
                <w:rPrChange w:id="147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KI#24 (IoT)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14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 xml:space="preserve"> (20.6.24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1FC84FFD" w:rsidR="0027754C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4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MS2EC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299A167A" w:rsidR="0027754C" w:rsidRPr="004A0AC9" w:rsidRDefault="00933221" w:rsidP="00933221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SMS2EC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8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24]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D40D41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4B521C3C" w14:textId="3D8B7FE9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46B49FB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DF9C8B8" w14:textId="4A580BC3" w:rsidR="006C1F0D" w:rsidRPr="00F3126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2A31D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S_NG_RTC_Ph3_ARC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.7.1)</w:t>
            </w:r>
            <w:r w:rsidR="00F3126D">
              <w:rPr>
                <w:rFonts w:ascii="Calibri" w:eastAsiaTheme="minorEastAsia" w:hAnsi="Calibri" w:cs="Calibri" w:hint="eastAsia"/>
                <w:sz w:val="18"/>
                <w:szCs w:val="18"/>
                <w:lang w:eastAsia="zh-CN"/>
              </w:rPr>
              <w:t>, 6G non-3GPP, IoT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5AF3B91" w14:textId="77777777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C196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3-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1.2)</w:t>
            </w:r>
          </w:p>
          <w:p w14:paraId="4974DFE3" w14:textId="77777777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1)</w:t>
            </w:r>
          </w:p>
          <w:p w14:paraId="43CA358A" w14:textId="3B0EACD0" w:rsidR="0066310A" w:rsidRPr="00D26A9F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3D086B39" w:rsidR="0066310A" w:rsidRPr="00D26A9F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GSAT_Ph4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1.2) (continued)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9062A0" w:rsidRPr="00484169" w14:paraId="18B204D8" w14:textId="360CBDB6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395E84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AC5B85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0F31858D" w:rsidR="009062A0" w:rsidRPr="004A0AC9" w:rsidRDefault="005024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_Ph2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59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4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6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57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175D12FA" w:rsidR="009062A0" w:rsidRPr="004A0AC9" w:rsidRDefault="00A01D03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6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EnergySys (19.4.2] [21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D5C54E7" w:rsidR="009062A0" w:rsidRPr="004A0AC9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4A31DB9D" w:rsidR="009062A0" w:rsidRPr="004A0AC9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99D10A6" w14:textId="77777777" w:rsidR="00896DEA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3F4FA23" w14:textId="7495FB85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58650FE" w14:textId="77777777" w:rsidR="00E204E0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  <w:p w14:paraId="37A04DF0" w14:textId="339B2C6D" w:rsidR="006C1F0D" w:rsidRPr="006C1F0D" w:rsidRDefault="006C1F0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Theme="minorEastAsia" w:hAnsi="Arial" w:cs="Arial"/>
                <w:color w:val="auto"/>
                <w:sz w:val="16"/>
                <w:szCs w:val="16"/>
                <w:lang w:val="en-US" w:eastAsia="zh-CN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(FS_)</w:t>
            </w:r>
            <w:r w:rsidRPr="0050243F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nergySys_Ph2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(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/2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)</w:t>
            </w:r>
            <w:r>
              <w:rPr>
                <w:rFonts w:ascii="Arial" w:eastAsiaTheme="minorEastAsia" w:hAnsi="Arial" w:cs="Arial" w:hint="eastAsia"/>
                <w:color w:val="auto"/>
                <w:sz w:val="16"/>
                <w:szCs w:val="16"/>
                <w:lang w:eastAsia="zh-CN"/>
              </w:rPr>
              <w:t>/</w:t>
            </w:r>
            <w:r w:rsidRPr="00A01D03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EnergySy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19.4.2]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5590E6C" w14:textId="77777777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FS_AmbientIoT_Ph2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</w:p>
          <w:p w14:paraId="5538BD75" w14:textId="07064460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6DCF768" w14:textId="07CDFF7B" w:rsidR="00527B2E" w:rsidRDefault="00527B2E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EF13E9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ensing_ARC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(20.2.2)</w:t>
            </w:r>
          </w:p>
          <w:p w14:paraId="498094F8" w14:textId="55964115" w:rsidR="00527B2E" w:rsidRDefault="00527B2E" w:rsidP="00527B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E633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</w:t>
            </w:r>
            <w:r w:rsidRPr="00017AA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I</w:t>
            </w: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0_ Metric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3)</w:t>
            </w:r>
          </w:p>
          <w:p w14:paraId="04CEB8A6" w14:textId="64DFD50B" w:rsidR="00527B2E" w:rsidRDefault="00527B2E" w:rsidP="00527B2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267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DNU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6)</w:t>
            </w:r>
          </w:p>
          <w:p w14:paraId="1BDAAEFB" w14:textId="1679C21D" w:rsidR="009062A0" w:rsidRPr="00D26A9F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E34D5C" w:rsidRPr="00484169" w14:paraId="29151C38" w14:textId="48162E9B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395E84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39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4A0AC9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4160A4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293DB9" w:rsidRPr="00484169" w14:paraId="4A441757" w14:textId="1F1293A2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293DB9" w:rsidRPr="00395E84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</w:pPr>
            <w:r w:rsidRPr="00395E84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293DB9" w:rsidRPr="00B85F2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78379" w14:textId="2FE8DDDF" w:rsidR="00293DB9" w:rsidRPr="0050243F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C2E01FA" w:rsidR="00293DB9" w:rsidRPr="0050243F" w:rsidRDefault="0050243F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</w:pPr>
            <w:r w:rsidRPr="0050243F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>FS_ARCH_enIMS</w:t>
            </w:r>
            <w:r w:rsidR="006661B6">
              <w:rPr>
                <w:rFonts w:ascii="Arial" w:hAnsi="Arial" w:cs="Arial"/>
                <w:color w:val="AEAAAA" w:themeColor="background2" w:themeShade="BF"/>
                <w:sz w:val="16"/>
                <w:szCs w:val="16"/>
              </w:rPr>
              <w:t xml:space="preserve"> (20.10.1)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BF92" w14:textId="0442757E" w:rsidR="00A16A67" w:rsidRPr="004A0AC9" w:rsidRDefault="00A16A67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DAMP (20.15) [</w:t>
            </w:r>
            <w:r w:rsidR="00DD44F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2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]</w:t>
            </w:r>
          </w:p>
          <w:p w14:paraId="1709F583" w14:textId="355026D8" w:rsidR="00026720" w:rsidRPr="004A0AC9" w:rsidRDefault="00026720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NEPS (20.19) [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00D6" w14:textId="77777777" w:rsidR="001C23E5" w:rsidRPr="004A0AC9" w:rsidRDefault="00933221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68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6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TEI20</w:t>
            </w:r>
            <w:r w:rsidR="0070285D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proposals</w:t>
            </w:r>
            <w:r w:rsidR="001C23E5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:</w:t>
            </w:r>
          </w:p>
          <w:p w14:paraId="1F9CE5CE" w14:textId="13613FF2" w:rsidR="00293DB9" w:rsidRPr="004A0AC9" w:rsidRDefault="002E6949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TEI20</w:t>
            </w:r>
            <w:r w:rsidR="0089528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 xml:space="preserve">#4, </w:t>
            </w: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5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#9, #11, </w:t>
            </w:r>
            <w:r w:rsidR="00F52DD1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6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, #13</w:t>
            </w:r>
          </w:p>
          <w:p w14:paraId="5981182F" w14:textId="33FD8325" w:rsidR="004364E8" w:rsidRPr="004A0AC9" w:rsidRDefault="004364E8" w:rsidP="006C559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913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21FD8" w14:textId="72BC981D" w:rsidR="00293DB9" w:rsidRDefault="00293DB9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 w:rsidR="007D0BD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</w:p>
          <w:p w14:paraId="4889A6F4" w14:textId="7D5F23F1" w:rsidR="00C9102E" w:rsidRPr="004160A4" w:rsidRDefault="00C9102E" w:rsidP="00D61C1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83C05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Social event at 7.30pm</w:t>
            </w:r>
          </w:p>
        </w:tc>
        <w:tc>
          <w:tcPr>
            <w:tcW w:w="43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D6BD59" w14:textId="5B606651" w:rsidR="00293DB9" w:rsidRPr="00635148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Work planning (30.x), </w:t>
            </w:r>
            <w:r w:rsidR="00412AFB" w:rsidRPr="004160A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tc</w:t>
            </w:r>
            <w:r w:rsidR="00412AF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including TEI20 proposal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293DB9" w:rsidRPr="0076316C" w:rsidRDefault="00293DB9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66310A" w:rsidRPr="00484169" w14:paraId="5E02D2B1" w14:textId="3EB21A53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6E4B467" w14:textId="24765568" w:rsidR="009C1966" w:rsidRPr="004A0AC9" w:rsidRDefault="009C1966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78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3-ARC (19.1.2) [2]</w:t>
            </w:r>
          </w:p>
          <w:p w14:paraId="2074BD6D" w14:textId="0E57FE3B" w:rsidR="0066310A" w:rsidRPr="004A0AC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7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80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5GSAT_Ph4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8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8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48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C39954E" w:rsidR="0066310A" w:rsidRPr="004A0AC9" w:rsidRDefault="0050243F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83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84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5GSAT_Ph4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85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1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8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4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A7C462" w14:textId="5C15CD06" w:rsidR="0066310A" w:rsidRPr="004A0AC9" w:rsidRDefault="00933221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8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88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4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8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9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3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517F0C70" w:rsidR="0066310A" w:rsidRPr="004A0AC9" w:rsidRDefault="00933221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19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9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5GSAT_Ph4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9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1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9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807790" w:rsidRPr="00484169" w14:paraId="54CB99EB" w14:textId="510D1346" w:rsidTr="00FB4D27">
        <w:trPr>
          <w:trHeight w:val="345"/>
        </w:trPr>
        <w:tc>
          <w:tcPr>
            <w:tcW w:w="5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21C42BCF" w:rsidR="00807790" w:rsidRPr="004A0AC9" w:rsidRDefault="0050243F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95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96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mbientIoT_Ph2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197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198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</w:t>
            </w:r>
            <w:r w:rsidR="00CD759B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199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5.1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00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44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6AF536E" w:rsidR="00807790" w:rsidRPr="004A0AC9" w:rsidRDefault="0050243F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1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2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FS_AmbientIoT_Ph2_ARC</w:t>
            </w:r>
            <w:r w:rsidR="00CD759B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3" w:author="Andrew Bennett/Communications Research /SRUK/Principal Engineer/Samsung Electronics" w:date="2026-02-11T19:40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</w:t>
            </w:r>
            <w:r w:rsidR="00CD759B" w:rsidRPr="004A0AC9">
              <w:rPr>
                <w:rFonts w:ascii="Arial" w:hAnsi="Arial" w:cs="Arial"/>
                <w:color w:val="auto"/>
                <w:sz w:val="16"/>
                <w:szCs w:val="16"/>
                <w:rPrChange w:id="204" w:author="Andrew Bennett/Communications Research /SRUK/Principal Engineer/Samsung Electronics" w:date="2026-02-11T19:40:00Z">
                  <w:rPr>
                    <w:rFonts w:ascii="Arial" w:hAnsi="Arial" w:cs="Arial"/>
                    <w:color w:val="70AD47" w:themeColor="accent6"/>
                    <w:sz w:val="16"/>
                    <w:szCs w:val="16"/>
                  </w:rPr>
                </w:rPrChange>
              </w:rPr>
              <w:t>(</w:t>
            </w:r>
            <w:r w:rsidR="00CD759B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05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>20.5.1)</w:t>
            </w:r>
            <w:r w:rsidR="007D0BD2" w:rsidRPr="004A0AC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  <w:rPrChange w:id="206" w:author="Andrew Bennett/Communications Research /SRUK/Principal Engineer/Samsung Electronics" w:date="2026-02-11T19:40:00Z">
                  <w:rPr>
                    <w:rFonts w:ascii="Arial" w:eastAsia="Batang" w:hAnsi="Arial" w:cs="Arial"/>
                    <w:color w:val="70AD47" w:themeColor="accent6"/>
                    <w:sz w:val="16"/>
                    <w:szCs w:val="16"/>
                    <w:lang w:eastAsia="ar-SA"/>
                  </w:rPr>
                </w:rPrChange>
              </w:rPr>
              <w:t xml:space="preserve"> [44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26E2E5E4" w14:textId="1A1ED024" w:rsidR="00807790" w:rsidRPr="004A0AC9" w:rsidRDefault="00933221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207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8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>Sensing_ARC</w:t>
            </w:r>
            <w:r w:rsidR="00706403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09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(20.2.2)</w:t>
            </w:r>
            <w:r w:rsidR="007D0BD2"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  <w:rPrChange w:id="210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eastAsia="en-GB"/>
                  </w:rPr>
                </w:rPrChange>
              </w:rPr>
              <w:t xml:space="preserve"> [118]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53675FD" w14:textId="2B23BEE2" w:rsidR="00026720" w:rsidRPr="004A0AC9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11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12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 Metrics (20.13) [2]</w:t>
            </w:r>
          </w:p>
          <w:p w14:paraId="5168813B" w14:textId="30B9CD82" w:rsidR="00026720" w:rsidRPr="004A0AC9" w:rsidRDefault="0002672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213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</w:pPr>
            <w:r w:rsidRPr="004A0AC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14" w:author="Andrew Bennett/Communications Research /SRUK/Principal Engineer/Samsung Electronics" w:date="2026-02-11T19:39:00Z">
                  <w:rPr>
                    <w:rFonts w:ascii="Arial" w:eastAsia="Times New Roman" w:hAnsi="Arial" w:cs="Arial"/>
                    <w:color w:val="70AD47" w:themeColor="accent6"/>
                    <w:sz w:val="16"/>
                    <w:szCs w:val="16"/>
                    <w:lang w:val="en-US" w:eastAsia="ko-KR"/>
                  </w:rPr>
                </w:rPrChange>
              </w:rPr>
              <w:t>TEI20_DNU (20.16) [3]</w:t>
            </w:r>
          </w:p>
        </w:tc>
        <w:tc>
          <w:tcPr>
            <w:tcW w:w="3913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303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394"/>
      </w:tblGrid>
      <w:tr w:rsidR="004364E8" w14:paraId="58ECD680" w14:textId="77777777" w:rsidTr="007824C7">
        <w:tc>
          <w:tcPr>
            <w:tcW w:w="1555" w:type="dxa"/>
          </w:tcPr>
          <w:p w14:paraId="4DD2DF95" w14:textId="21C099D7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</w:t>
            </w:r>
          </w:p>
        </w:tc>
        <w:tc>
          <w:tcPr>
            <w:tcW w:w="4394" w:type="dxa"/>
          </w:tcPr>
          <w:p w14:paraId="2DD82AC0" w14:textId="0C39B02F" w:rsidR="004364E8" w:rsidRDefault="004364E8" w:rsidP="00954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Control of Cross Border Mobility</w:t>
            </w:r>
          </w:p>
        </w:tc>
      </w:tr>
      <w:tr w:rsidR="004364E8" w14:paraId="3E623D8A" w14:textId="77777777" w:rsidTr="007824C7">
        <w:tc>
          <w:tcPr>
            <w:tcW w:w="1555" w:type="dxa"/>
          </w:tcPr>
          <w:p w14:paraId="10EDC2AC" w14:textId="7C53B94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</w:t>
            </w:r>
          </w:p>
        </w:tc>
        <w:tc>
          <w:tcPr>
            <w:tcW w:w="4394" w:type="dxa"/>
          </w:tcPr>
          <w:p w14:paraId="0C51EF9E" w14:textId="3B1F2C1B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ser Plane Media Distribution</w:t>
            </w:r>
          </w:p>
        </w:tc>
      </w:tr>
      <w:tr w:rsidR="004364E8" w14:paraId="31B3A922" w14:textId="77777777" w:rsidTr="007824C7">
        <w:tc>
          <w:tcPr>
            <w:tcW w:w="1555" w:type="dxa"/>
          </w:tcPr>
          <w:p w14:paraId="59DFB95D" w14:textId="149D1ED1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</w:t>
            </w:r>
          </w:p>
        </w:tc>
        <w:tc>
          <w:tcPr>
            <w:tcW w:w="4394" w:type="dxa"/>
          </w:tcPr>
          <w:p w14:paraId="76D703A4" w14:textId="275F7B8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dustrial Networks Loop Prevention.</w:t>
            </w:r>
          </w:p>
        </w:tc>
      </w:tr>
      <w:tr w:rsidR="004364E8" w14:paraId="74AB56EF" w14:textId="77777777" w:rsidTr="007824C7">
        <w:tc>
          <w:tcPr>
            <w:tcW w:w="1555" w:type="dxa"/>
          </w:tcPr>
          <w:p w14:paraId="546C4F3F" w14:textId="264E8AA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4</w:t>
            </w:r>
          </w:p>
        </w:tc>
        <w:tc>
          <w:tcPr>
            <w:tcW w:w="4394" w:type="dxa"/>
          </w:tcPr>
          <w:p w14:paraId="5A29122E" w14:textId="22D7B16E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for Roaming UEs to receive 5MBS</w:t>
            </w:r>
          </w:p>
        </w:tc>
      </w:tr>
      <w:tr w:rsidR="004364E8" w14:paraId="4FACB51A" w14:textId="77777777" w:rsidTr="007824C7">
        <w:tc>
          <w:tcPr>
            <w:tcW w:w="1555" w:type="dxa"/>
          </w:tcPr>
          <w:p w14:paraId="6C330210" w14:textId="0FFCFF0C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</w:t>
            </w:r>
          </w:p>
        </w:tc>
        <w:tc>
          <w:tcPr>
            <w:tcW w:w="4394" w:type="dxa"/>
          </w:tcPr>
          <w:p w14:paraId="7BE307BC" w14:textId="45FD296D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igger the removal the UE Policies in the UE</w:t>
            </w:r>
          </w:p>
        </w:tc>
      </w:tr>
      <w:tr w:rsidR="004364E8" w14:paraId="17253481" w14:textId="77777777" w:rsidTr="007824C7">
        <w:tc>
          <w:tcPr>
            <w:tcW w:w="1555" w:type="dxa"/>
          </w:tcPr>
          <w:p w14:paraId="2FAC7F63" w14:textId="4AC1ACD3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</w:t>
            </w:r>
          </w:p>
        </w:tc>
        <w:tc>
          <w:tcPr>
            <w:tcW w:w="4394" w:type="dxa"/>
          </w:tcPr>
          <w:p w14:paraId="079FC3BF" w14:textId="1CFAB4F7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Notification Control with Available GFBR</w:t>
            </w:r>
          </w:p>
        </w:tc>
      </w:tr>
      <w:tr w:rsidR="004364E8" w14:paraId="041731B7" w14:textId="77777777" w:rsidTr="007824C7">
        <w:tc>
          <w:tcPr>
            <w:tcW w:w="1555" w:type="dxa"/>
          </w:tcPr>
          <w:p w14:paraId="095C0299" w14:textId="1DD6D805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4394" w:type="dxa"/>
          </w:tcPr>
          <w:p w14:paraId="29DC50DF" w14:textId="4A7CB1C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UPF Data Collection Enhancement</w:t>
            </w:r>
          </w:p>
        </w:tc>
      </w:tr>
      <w:tr w:rsidR="004364E8" w14:paraId="41CB44C3" w14:textId="77777777" w:rsidTr="007824C7">
        <w:tc>
          <w:tcPr>
            <w:tcW w:w="1555" w:type="dxa"/>
          </w:tcPr>
          <w:p w14:paraId="08DADD86" w14:textId="0F98D1E4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4510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4394" w:type="dxa"/>
          </w:tcPr>
          <w:p w14:paraId="4F711F51" w14:textId="544ED042" w:rsidR="004364E8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imple on-path Signal Delivery</w:t>
            </w:r>
          </w:p>
        </w:tc>
      </w:tr>
      <w:tr w:rsidR="004364E8" w14:paraId="0907BBF5" w14:textId="77777777" w:rsidTr="004364E8">
        <w:tc>
          <w:tcPr>
            <w:tcW w:w="1555" w:type="dxa"/>
          </w:tcPr>
          <w:p w14:paraId="0C913D05" w14:textId="1945CD7F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9</w:t>
            </w:r>
          </w:p>
        </w:tc>
        <w:tc>
          <w:tcPr>
            <w:tcW w:w="4394" w:type="dxa"/>
          </w:tcPr>
          <w:p w14:paraId="3ADE9BB2" w14:textId="28038B6B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upport of Data Channels for emergency sessions</w:t>
            </w:r>
          </w:p>
        </w:tc>
      </w:tr>
      <w:tr w:rsidR="004364E8" w14:paraId="13E65F7E" w14:textId="77777777" w:rsidTr="004364E8">
        <w:tc>
          <w:tcPr>
            <w:tcW w:w="1555" w:type="dxa"/>
          </w:tcPr>
          <w:p w14:paraId="23866D39" w14:textId="7D6EA7BD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0</w:t>
            </w:r>
          </w:p>
        </w:tc>
        <w:tc>
          <w:tcPr>
            <w:tcW w:w="4394" w:type="dxa"/>
          </w:tcPr>
          <w:p w14:paraId="7718F7C6" w14:textId="201F13F2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QoS Aspects of MWAB using satellite</w:t>
            </w:r>
          </w:p>
        </w:tc>
      </w:tr>
      <w:tr w:rsidR="004364E8" w14:paraId="02A3BE8A" w14:textId="77777777" w:rsidTr="004364E8">
        <w:tc>
          <w:tcPr>
            <w:tcW w:w="1555" w:type="dxa"/>
          </w:tcPr>
          <w:p w14:paraId="415F2C4E" w14:textId="411E47EB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</w:p>
        </w:tc>
        <w:tc>
          <w:tcPr>
            <w:tcW w:w="4394" w:type="dxa"/>
          </w:tcPr>
          <w:p w14:paraId="7B3385DF" w14:textId="0BBB9FB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hanced EAS/ECS Option Selection</w:t>
            </w:r>
          </w:p>
        </w:tc>
      </w:tr>
      <w:tr w:rsidR="004364E8" w14:paraId="44945392" w14:textId="77777777" w:rsidTr="004364E8">
        <w:tc>
          <w:tcPr>
            <w:tcW w:w="1555" w:type="dxa"/>
          </w:tcPr>
          <w:p w14:paraId="5FD7178F" w14:textId="42B970A8" w:rsidR="004364E8" w:rsidRPr="00545103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B64D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2</w:t>
            </w:r>
          </w:p>
        </w:tc>
        <w:tc>
          <w:tcPr>
            <w:tcW w:w="4394" w:type="dxa"/>
          </w:tcPr>
          <w:p w14:paraId="59AFB3DF" w14:textId="6E181C1D" w:rsidR="004364E8" w:rsidRPr="007824C7" w:rsidRDefault="004364E8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24C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DU set support exposure</w:t>
            </w:r>
          </w:p>
        </w:tc>
      </w:tr>
      <w:tr w:rsidR="00F52DD1" w14:paraId="16E599A3" w14:textId="77777777" w:rsidTr="004364E8">
        <w:tc>
          <w:tcPr>
            <w:tcW w:w="1555" w:type="dxa"/>
          </w:tcPr>
          <w:p w14:paraId="7C22D2EF" w14:textId="5CBF14CB" w:rsidR="00F52DD1" w:rsidRPr="00FB64DA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#13</w:t>
            </w:r>
          </w:p>
        </w:tc>
        <w:tc>
          <w:tcPr>
            <w:tcW w:w="4394" w:type="dxa"/>
          </w:tcPr>
          <w:p w14:paraId="5F03266A" w14:textId="73F7E602" w:rsidR="00F52DD1" w:rsidRPr="007824C7" w:rsidRDefault="00F52DD1" w:rsidP="004364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E2B02">
              <w:rPr>
                <w:rFonts w:ascii="Arial" w:eastAsia="Times New Roman" w:hAnsi="Arial" w:cs="Arial"/>
                <w:sz w:val="16"/>
                <w:szCs w:val="16"/>
              </w:rPr>
              <w:t>Deferred PRA for All Policies</w:t>
            </w:r>
          </w:p>
        </w:tc>
      </w:tr>
    </w:tbl>
    <w:p w14:paraId="23F2E48C" w14:textId="78C1D546" w:rsidR="00DB5B96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p w14:paraId="3F1FCA7A" w14:textId="77777777" w:rsidR="004364E8" w:rsidRPr="009543A8" w:rsidRDefault="004364E8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4364E8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ED04FE" w14:textId="77777777" w:rsidR="00732D67" w:rsidRDefault="00732D67">
      <w:pPr>
        <w:spacing w:after="0"/>
      </w:pPr>
      <w:r>
        <w:separator/>
      </w:r>
    </w:p>
  </w:endnote>
  <w:endnote w:type="continuationSeparator" w:id="0">
    <w:p w14:paraId="424999D5" w14:textId="77777777" w:rsidR="00732D67" w:rsidRDefault="00732D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E6331" w:rsidRDefault="00AE6331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E6331" w:rsidRDefault="00AE6331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E6331" w:rsidRDefault="00AE63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EF11F" w14:textId="77777777" w:rsidR="00732D67" w:rsidRDefault="00732D67">
      <w:pPr>
        <w:spacing w:after="0"/>
      </w:pPr>
      <w:r>
        <w:separator/>
      </w:r>
    </w:p>
  </w:footnote>
  <w:footnote w:type="continuationSeparator" w:id="0">
    <w:p w14:paraId="44E5ADAB" w14:textId="77777777" w:rsidR="00732D67" w:rsidRDefault="00732D6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E6331" w:rsidRDefault="00AE6331"/>
  <w:p w14:paraId="0C340FF6" w14:textId="77777777" w:rsidR="00AE6331" w:rsidRDefault="00AE633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E6331" w:rsidRPr="00490F8C" w:rsidRDefault="00AE6331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C33DD0C" w:rsidR="00AE6331" w:rsidRPr="00490F8C" w:rsidRDefault="00AE6331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D7B22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E6331" w:rsidRPr="00490F8C" w:rsidRDefault="00AE6331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CDD0242"/>
    <w:multiLevelType w:val="hybridMultilevel"/>
    <w:tmpl w:val="9C447422"/>
    <w:lvl w:ilvl="0" w:tplc="BAC0DE1C">
      <w:numFmt w:val="bullet"/>
      <w:lvlText w:val="-"/>
      <w:lvlJc w:val="left"/>
      <w:pPr>
        <w:ind w:left="720" w:hanging="360"/>
      </w:pPr>
      <w:rPr>
        <w:rFonts w:ascii="Calibri" w:eastAsia="Aptos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3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4"/>
  </w:num>
  <w:num w:numId="4">
    <w:abstractNumId w:val="32"/>
  </w:num>
  <w:num w:numId="5">
    <w:abstractNumId w:val="15"/>
  </w:num>
  <w:num w:numId="6">
    <w:abstractNumId w:val="27"/>
  </w:num>
  <w:num w:numId="7">
    <w:abstractNumId w:val="23"/>
  </w:num>
  <w:num w:numId="8">
    <w:abstractNumId w:val="2"/>
  </w:num>
  <w:num w:numId="9">
    <w:abstractNumId w:val="36"/>
  </w:num>
  <w:num w:numId="10">
    <w:abstractNumId w:val="12"/>
  </w:num>
  <w:num w:numId="11">
    <w:abstractNumId w:val="8"/>
  </w:num>
  <w:num w:numId="12">
    <w:abstractNumId w:val="21"/>
  </w:num>
  <w:num w:numId="13">
    <w:abstractNumId w:val="17"/>
  </w:num>
  <w:num w:numId="14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2"/>
  </w:num>
  <w:num w:numId="16">
    <w:abstractNumId w:val="0"/>
  </w:num>
  <w:num w:numId="17">
    <w:abstractNumId w:val="35"/>
  </w:num>
  <w:num w:numId="18">
    <w:abstractNumId w:val="29"/>
  </w:num>
  <w:num w:numId="19">
    <w:abstractNumId w:val="9"/>
  </w:num>
  <w:num w:numId="20">
    <w:abstractNumId w:val="10"/>
  </w:num>
  <w:num w:numId="21">
    <w:abstractNumId w:val="28"/>
  </w:num>
  <w:num w:numId="22">
    <w:abstractNumId w:val="18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3"/>
  </w:num>
  <w:num w:numId="28">
    <w:abstractNumId w:val="26"/>
  </w:num>
  <w:num w:numId="29">
    <w:abstractNumId w:val="20"/>
  </w:num>
  <w:num w:numId="30">
    <w:abstractNumId w:val="19"/>
  </w:num>
  <w:num w:numId="31">
    <w:abstractNumId w:val="6"/>
  </w:num>
  <w:num w:numId="32">
    <w:abstractNumId w:val="3"/>
  </w:num>
  <w:num w:numId="33">
    <w:abstractNumId w:val="25"/>
  </w:num>
  <w:num w:numId="34">
    <w:abstractNumId w:val="7"/>
  </w:num>
  <w:num w:numId="35">
    <w:abstractNumId w:val="13"/>
  </w:num>
  <w:num w:numId="36">
    <w:abstractNumId w:val="31"/>
  </w:num>
  <w:num w:numId="37">
    <w:abstractNumId w:val="5"/>
  </w:num>
  <w:num w:numId="38">
    <w:abstractNumId w:val="34"/>
  </w:num>
  <w:num w:numId="39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945"/>
    <w:rsid w:val="00012AC0"/>
    <w:rsid w:val="0001314E"/>
    <w:rsid w:val="000131DA"/>
    <w:rsid w:val="0001490E"/>
    <w:rsid w:val="00014B1D"/>
    <w:rsid w:val="000153CA"/>
    <w:rsid w:val="0001577F"/>
    <w:rsid w:val="00015A2C"/>
    <w:rsid w:val="00015E18"/>
    <w:rsid w:val="000169C6"/>
    <w:rsid w:val="000169DE"/>
    <w:rsid w:val="00017AA3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720"/>
    <w:rsid w:val="00026DCA"/>
    <w:rsid w:val="00027870"/>
    <w:rsid w:val="00027F66"/>
    <w:rsid w:val="000321E2"/>
    <w:rsid w:val="00032325"/>
    <w:rsid w:val="00032870"/>
    <w:rsid w:val="00032E5C"/>
    <w:rsid w:val="000331D0"/>
    <w:rsid w:val="00034966"/>
    <w:rsid w:val="00034F1B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2CD3"/>
    <w:rsid w:val="0007338B"/>
    <w:rsid w:val="000736B8"/>
    <w:rsid w:val="00073EEB"/>
    <w:rsid w:val="000746B3"/>
    <w:rsid w:val="0007499D"/>
    <w:rsid w:val="00075153"/>
    <w:rsid w:val="000755CA"/>
    <w:rsid w:val="000756C9"/>
    <w:rsid w:val="00076670"/>
    <w:rsid w:val="00076CC9"/>
    <w:rsid w:val="00076CCB"/>
    <w:rsid w:val="00077019"/>
    <w:rsid w:val="000779FD"/>
    <w:rsid w:val="00080238"/>
    <w:rsid w:val="000808E3"/>
    <w:rsid w:val="00080E6B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A8"/>
    <w:rsid w:val="000D4F31"/>
    <w:rsid w:val="000D5C53"/>
    <w:rsid w:val="000D643E"/>
    <w:rsid w:val="000D65C7"/>
    <w:rsid w:val="000D717C"/>
    <w:rsid w:val="000D7A6F"/>
    <w:rsid w:val="000D7B22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A4D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9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1CF9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8E2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20E"/>
    <w:rsid w:val="001B6B66"/>
    <w:rsid w:val="001B7235"/>
    <w:rsid w:val="001C01E2"/>
    <w:rsid w:val="001C0B6B"/>
    <w:rsid w:val="001C153D"/>
    <w:rsid w:val="001C23CC"/>
    <w:rsid w:val="001C23E5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69A"/>
    <w:rsid w:val="001F1831"/>
    <w:rsid w:val="001F19A6"/>
    <w:rsid w:val="001F1B12"/>
    <w:rsid w:val="001F1C0D"/>
    <w:rsid w:val="001F2D7C"/>
    <w:rsid w:val="001F2E9F"/>
    <w:rsid w:val="001F30EE"/>
    <w:rsid w:val="001F3310"/>
    <w:rsid w:val="001F3639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3E3D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C65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CE6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30F2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DB9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09C"/>
    <w:rsid w:val="002B34A9"/>
    <w:rsid w:val="002B3877"/>
    <w:rsid w:val="002B4283"/>
    <w:rsid w:val="002B4676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949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0B8"/>
    <w:rsid w:val="00312322"/>
    <w:rsid w:val="0031327B"/>
    <w:rsid w:val="0031479C"/>
    <w:rsid w:val="00314B69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23C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5E84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7A8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6D81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19A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AFB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0A4"/>
    <w:rsid w:val="00416263"/>
    <w:rsid w:val="0041785F"/>
    <w:rsid w:val="00417CDC"/>
    <w:rsid w:val="004220FF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4E8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0D50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65D1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A0273"/>
    <w:rsid w:val="004A0AC9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B5E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A1"/>
    <w:rsid w:val="004E00E6"/>
    <w:rsid w:val="004E17E5"/>
    <w:rsid w:val="004E1C24"/>
    <w:rsid w:val="004E2091"/>
    <w:rsid w:val="004E21DC"/>
    <w:rsid w:val="004E27AA"/>
    <w:rsid w:val="004E2F66"/>
    <w:rsid w:val="004E3AFD"/>
    <w:rsid w:val="004E4994"/>
    <w:rsid w:val="004E53FD"/>
    <w:rsid w:val="004E552D"/>
    <w:rsid w:val="004E5971"/>
    <w:rsid w:val="004E6355"/>
    <w:rsid w:val="004E642B"/>
    <w:rsid w:val="004E66A6"/>
    <w:rsid w:val="004F031E"/>
    <w:rsid w:val="004F0935"/>
    <w:rsid w:val="004F143C"/>
    <w:rsid w:val="004F14F6"/>
    <w:rsid w:val="004F1666"/>
    <w:rsid w:val="004F1674"/>
    <w:rsid w:val="004F2B42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43F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780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27B2E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37565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2B8B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3B75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318"/>
    <w:rsid w:val="005F2FC3"/>
    <w:rsid w:val="005F3711"/>
    <w:rsid w:val="005F4B04"/>
    <w:rsid w:val="005F5692"/>
    <w:rsid w:val="005F5ACD"/>
    <w:rsid w:val="005F5FA0"/>
    <w:rsid w:val="005F6983"/>
    <w:rsid w:val="005F6CFE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4C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764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1B6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3C05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0C29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160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196C"/>
    <w:rsid w:val="006C1F0D"/>
    <w:rsid w:val="006C3AD0"/>
    <w:rsid w:val="006C4C40"/>
    <w:rsid w:val="006C4DAB"/>
    <w:rsid w:val="006C5592"/>
    <w:rsid w:val="006C694D"/>
    <w:rsid w:val="006C6A31"/>
    <w:rsid w:val="006C774F"/>
    <w:rsid w:val="006D0D77"/>
    <w:rsid w:val="006D111F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5D"/>
    <w:rsid w:val="007028C2"/>
    <w:rsid w:val="00702E68"/>
    <w:rsid w:val="00703258"/>
    <w:rsid w:val="00703579"/>
    <w:rsid w:val="0070400E"/>
    <w:rsid w:val="00704510"/>
    <w:rsid w:val="00706403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2D67"/>
    <w:rsid w:val="0073388C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6B5A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36"/>
    <w:rsid w:val="00781DEB"/>
    <w:rsid w:val="007824C7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56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0E73"/>
    <w:rsid w:val="007B27DF"/>
    <w:rsid w:val="007B2ED7"/>
    <w:rsid w:val="007B2FA2"/>
    <w:rsid w:val="007B3D70"/>
    <w:rsid w:val="007B3E45"/>
    <w:rsid w:val="007B3E58"/>
    <w:rsid w:val="007B433D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3AC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0BD2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3AF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B3C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A71"/>
    <w:rsid w:val="00863BE3"/>
    <w:rsid w:val="00864853"/>
    <w:rsid w:val="00865117"/>
    <w:rsid w:val="00865C81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B19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83"/>
    <w:rsid w:val="008952A7"/>
    <w:rsid w:val="008965C6"/>
    <w:rsid w:val="00896DEA"/>
    <w:rsid w:val="00897022"/>
    <w:rsid w:val="0089733D"/>
    <w:rsid w:val="00897766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E7BB0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6F23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6A9"/>
    <w:rsid w:val="009308AB"/>
    <w:rsid w:val="0093092D"/>
    <w:rsid w:val="0093161B"/>
    <w:rsid w:val="00932458"/>
    <w:rsid w:val="00933221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59A6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966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2BEE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525F"/>
    <w:rsid w:val="009F63E5"/>
    <w:rsid w:val="009F7054"/>
    <w:rsid w:val="009F7134"/>
    <w:rsid w:val="00A00DCE"/>
    <w:rsid w:val="00A018A5"/>
    <w:rsid w:val="00A01D02"/>
    <w:rsid w:val="00A01D03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A67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2983"/>
    <w:rsid w:val="00A32E5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70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4A2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3DD2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5B85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3F16"/>
    <w:rsid w:val="00AE43C1"/>
    <w:rsid w:val="00AE4E48"/>
    <w:rsid w:val="00AE4E5D"/>
    <w:rsid w:val="00AE53BC"/>
    <w:rsid w:val="00AE5CEC"/>
    <w:rsid w:val="00AE6243"/>
    <w:rsid w:val="00AE6331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371"/>
    <w:rsid w:val="00B12C7A"/>
    <w:rsid w:val="00B13279"/>
    <w:rsid w:val="00B13A8F"/>
    <w:rsid w:val="00B1411D"/>
    <w:rsid w:val="00B14590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808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2308"/>
    <w:rsid w:val="00BD316A"/>
    <w:rsid w:val="00BD37E1"/>
    <w:rsid w:val="00BD3C2B"/>
    <w:rsid w:val="00BD3E20"/>
    <w:rsid w:val="00BD412B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611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2E47"/>
    <w:rsid w:val="00BF5AA8"/>
    <w:rsid w:val="00BF6705"/>
    <w:rsid w:val="00BF6777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540E"/>
    <w:rsid w:val="00C86105"/>
    <w:rsid w:val="00C86A0A"/>
    <w:rsid w:val="00C86CED"/>
    <w:rsid w:val="00C87F84"/>
    <w:rsid w:val="00C903F1"/>
    <w:rsid w:val="00C904DF"/>
    <w:rsid w:val="00C90878"/>
    <w:rsid w:val="00C9102E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B72C1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383"/>
    <w:rsid w:val="00CD6395"/>
    <w:rsid w:val="00CD65B9"/>
    <w:rsid w:val="00CD759B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56D9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9B6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1C13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0807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A0A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069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5A1"/>
    <w:rsid w:val="00DD19D0"/>
    <w:rsid w:val="00DD1D5E"/>
    <w:rsid w:val="00DD247D"/>
    <w:rsid w:val="00DD3141"/>
    <w:rsid w:val="00DD32D6"/>
    <w:rsid w:val="00DD3F99"/>
    <w:rsid w:val="00DD41E3"/>
    <w:rsid w:val="00DD44FB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455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57D00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4DBA"/>
    <w:rsid w:val="00EA5381"/>
    <w:rsid w:val="00EA6DB1"/>
    <w:rsid w:val="00EB02E7"/>
    <w:rsid w:val="00EB03F7"/>
    <w:rsid w:val="00EB1C30"/>
    <w:rsid w:val="00EB1C90"/>
    <w:rsid w:val="00EB3389"/>
    <w:rsid w:val="00EB356B"/>
    <w:rsid w:val="00EB3B96"/>
    <w:rsid w:val="00EB3BF9"/>
    <w:rsid w:val="00EB3C3D"/>
    <w:rsid w:val="00EB477E"/>
    <w:rsid w:val="00EB504F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A6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B6C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26D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2DD1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4DAE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C10"/>
    <w:rsid w:val="00F76220"/>
    <w:rsid w:val="00F7689F"/>
    <w:rsid w:val="00F76B83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DA4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27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6AC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04A4E1-E732-4F7F-9461-681EDF834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2</cp:revision>
  <cp:lastPrinted>2024-11-12T02:06:00Z</cp:lastPrinted>
  <dcterms:created xsi:type="dcterms:W3CDTF">2026-02-11T14:12:00Z</dcterms:created>
  <dcterms:modified xsi:type="dcterms:W3CDTF">2026-02-1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